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9ae4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0:57Z</dcterms:created>
  <dcterms:modified xsi:type="dcterms:W3CDTF">2020-11-12T11:50:57Z</dcterms:modified>
</cp:coreProperties>
</file>